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C5EAB9" w14:textId="524CEED8" w:rsidR="002E724B" w:rsidRDefault="002E724B" w:rsidP="00DD64D7">
      <w:pPr>
        <w:spacing w:after="0" w:line="240" w:lineRule="auto"/>
        <w:rPr>
          <w:rFonts w:ascii="Arial" w:hAnsi="Arial" w:cs="Arial"/>
          <w:b/>
          <w:noProof/>
          <w:sz w:val="36"/>
        </w:rPr>
      </w:pPr>
      <w:r>
        <w:rPr>
          <w:rFonts w:ascii="Arial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483693" wp14:editId="76927AA9">
                <wp:simplePos x="0" y="0"/>
                <wp:positionH relativeFrom="margin">
                  <wp:posOffset>1608667</wp:posOffset>
                </wp:positionH>
                <wp:positionV relativeFrom="paragraph">
                  <wp:posOffset>-491067</wp:posOffset>
                </wp:positionV>
                <wp:extent cx="4673600" cy="10191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73600" cy="1019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E79935" w14:textId="77777777" w:rsidR="00DD64D7" w:rsidRPr="00395E39" w:rsidRDefault="00DD64D7" w:rsidP="00DD64D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Office of Title III Program </w:t>
                            </w:r>
                          </w:p>
                          <w:p w14:paraId="6DED56A6" w14:textId="771D8AB1" w:rsidR="00DD64D7" w:rsidRPr="002E724B" w:rsidRDefault="00622047" w:rsidP="00DD64D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>1</w:t>
                            </w:r>
                            <w:r w:rsidRPr="00622047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 xml:space="preserve"> </w:t>
                            </w:r>
                            <w:r w:rsidR="00DE61EF" w:rsidRPr="002E724B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>Quarterly</w:t>
                            </w:r>
                            <w:r w:rsidR="00DD64D7" w:rsidRPr="002E724B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 xml:space="preserve"> Report</w:t>
                            </w:r>
                          </w:p>
                          <w:p w14:paraId="45221AB0" w14:textId="5733352D" w:rsidR="00DD64D7" w:rsidRPr="00395E39" w:rsidRDefault="00D222D3" w:rsidP="00DD64D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October 1, </w:t>
                            </w:r>
                            <w:r w:rsidR="00DD64D7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202</w:t>
                            </w:r>
                            <w:r w:rsidR="00F57EEA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5</w:t>
                            </w:r>
                            <w:r w:rsidR="00DD64D7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 December 31,</w:t>
                            </w:r>
                            <w:r w:rsidR="00DE61EF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202</w:t>
                            </w:r>
                            <w:r w:rsidR="00F57EEA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6</w:t>
                            </w:r>
                          </w:p>
                          <w:p w14:paraId="4866997E" w14:textId="77777777" w:rsidR="00DD64D7" w:rsidRDefault="00DD64D7" w:rsidP="00DD64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48369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6.65pt;margin-top:-38.65pt;width:368pt;height:80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" fillcolor="window" stroked="f" strokeweight=".5pt">
                <v:textbox>
                  <w:txbxContent>
                    <w:p w14:paraId="36E79935" w14:textId="77777777" w:rsidR="00DD64D7" w:rsidRPr="00395E39" w:rsidRDefault="00DD64D7" w:rsidP="00DD64D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Office of Title III Program </w:t>
                      </w:r>
                    </w:p>
                    <w:p w14:paraId="6DED56A6" w14:textId="771D8AB1" w:rsidR="00DD64D7" w:rsidRPr="002E724B" w:rsidRDefault="00622047" w:rsidP="00DD64D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>1</w:t>
                      </w:r>
                      <w:r w:rsidRPr="00622047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  <w:vertAlign w:val="superscript"/>
                        </w:rPr>
                        <w:t>st</w:t>
                      </w:r>
                      <w:r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 xml:space="preserve"> </w:t>
                      </w:r>
                      <w:r w:rsidR="00DE61EF" w:rsidRPr="002E724B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>Quarterly</w:t>
                      </w:r>
                      <w:r w:rsidR="00DD64D7" w:rsidRPr="002E724B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 xml:space="preserve"> Report</w:t>
                      </w:r>
                    </w:p>
                    <w:p w14:paraId="45221AB0" w14:textId="5733352D" w:rsidR="00DD64D7" w:rsidRPr="00395E39" w:rsidRDefault="00D222D3" w:rsidP="00DD64D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October 1, </w:t>
                      </w:r>
                      <w:r w:rsidR="00DD64D7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202</w:t>
                      </w:r>
                      <w:r w:rsidR="00F57EEA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5</w:t>
                      </w:r>
                      <w:r w:rsidR="00DD64D7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-</w:t>
                      </w:r>
                      <w:r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 December 31,</w:t>
                      </w:r>
                      <w:r w:rsidR="00DE61EF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202</w:t>
                      </w:r>
                      <w:r w:rsidR="00F57EEA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6</w:t>
                      </w:r>
                    </w:p>
                    <w:p w14:paraId="4866997E" w14:textId="77777777" w:rsidR="00DD64D7" w:rsidRDefault="00DD64D7" w:rsidP="00DD64D7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16F82F5" wp14:editId="084A834E">
            <wp:simplePos x="0" y="0"/>
            <wp:positionH relativeFrom="column">
              <wp:posOffset>-403860</wp:posOffset>
            </wp:positionH>
            <wp:positionV relativeFrom="paragraph">
              <wp:posOffset>-586740</wp:posOffset>
            </wp:positionV>
            <wp:extent cx="1938545" cy="1150620"/>
            <wp:effectExtent l="0" t="0" r="5080" b="0"/>
            <wp:wrapNone/>
            <wp:docPr id="1460550497" name="Picture 1460550497" descr="https://encrypted-tbn1.gstatic.com/images?q=tbn:ANd9GcRYxD26LYTnHf8wiRfnPOOG3Vymf4P2Lfc0FiODKd5tEMF82Vx1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encrypted-tbn1.gstatic.com/images?q=tbn:ANd9GcRYxD26LYTnHf8wiRfnPOOG3Vymf4P2Lfc0FiODKd5tEMF82Vx1U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545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DE113D" w14:textId="77777777" w:rsidR="002E724B" w:rsidRDefault="002E724B" w:rsidP="00DD64D7">
      <w:pPr>
        <w:spacing w:after="0" w:line="240" w:lineRule="auto"/>
        <w:rPr>
          <w:rFonts w:ascii="Arial" w:hAnsi="Arial" w:cs="Arial"/>
          <w:b/>
          <w:sz w:val="36"/>
        </w:rPr>
      </w:pPr>
    </w:p>
    <w:p w14:paraId="453D7DF1" w14:textId="6C73C875" w:rsidR="00DD64D7" w:rsidRPr="00B344A3" w:rsidRDefault="00DD64D7" w:rsidP="00DD64D7">
      <w:pPr>
        <w:spacing w:after="0" w:line="240" w:lineRule="auto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sz w:val="36"/>
        </w:rPr>
        <w:t xml:space="preserve">                        </w:t>
      </w:r>
      <w:r>
        <w:rPr>
          <w:rFonts w:ascii="Arial" w:hAnsi="Arial" w:cs="Arial"/>
          <w:b/>
          <w:sz w:val="36"/>
        </w:rPr>
        <w:tab/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2800"/>
        <w:gridCol w:w="2350"/>
        <w:gridCol w:w="5200"/>
      </w:tblGrid>
      <w:tr w:rsidR="00DD64D7" w:rsidRPr="00CA5263" w14:paraId="4E7512E7" w14:textId="77777777" w:rsidTr="001849DE">
        <w:tc>
          <w:tcPr>
            <w:tcW w:w="2800" w:type="dxa"/>
          </w:tcPr>
          <w:p w14:paraId="631559DF" w14:textId="77777777" w:rsidR="00DD64D7" w:rsidRPr="004F7CEA" w:rsidRDefault="00DD64D7" w:rsidP="00325B2E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Date</w:t>
            </w:r>
          </w:p>
        </w:tc>
        <w:sdt>
          <w:sdtPr>
            <w:rPr>
              <w:rFonts w:ascii="Arial" w:hAnsi="Arial" w:cs="Arial"/>
              <w:color w:val="3B3838" w:themeColor="background2" w:themeShade="40"/>
              <w:sz w:val="24"/>
            </w:rPr>
            <w:id w:val="1561130772"/>
            <w:placeholder>
              <w:docPart w:val="27EF7559A3CE461CA0AFD294C216737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0" w:type="dxa"/>
                <w:gridSpan w:val="2"/>
              </w:tcPr>
              <w:p w14:paraId="45259940" w14:textId="77777777" w:rsidR="00DD64D7" w:rsidRPr="00C9410D" w:rsidRDefault="00DD64D7" w:rsidP="00325B2E">
                <w:pPr>
                  <w:spacing w:after="60"/>
                  <w:rPr>
                    <w:rFonts w:ascii="Arial" w:hAnsi="Arial" w:cs="Arial"/>
                    <w:sz w:val="24"/>
                  </w:rPr>
                </w:pPr>
                <w:r w:rsidRPr="003603C3">
                  <w:rPr>
                    <w:rStyle w:val="PlaceholderText"/>
                    <w:rFonts w:ascii="Arial" w:hAnsi="Arial" w:cs="Arial"/>
                    <w:color w:val="3B3838" w:themeColor="background2" w:themeShade="40"/>
                    <w:sz w:val="24"/>
                  </w:rPr>
                  <w:t>Click here to enter a date.</w:t>
                </w:r>
              </w:p>
            </w:tc>
          </w:sdtContent>
        </w:sdt>
      </w:tr>
      <w:tr w:rsidR="00DD64D7" w:rsidRPr="00CA5263" w14:paraId="1826E4BA" w14:textId="77777777" w:rsidTr="001849DE">
        <w:tc>
          <w:tcPr>
            <w:tcW w:w="2800" w:type="dxa"/>
          </w:tcPr>
          <w:p w14:paraId="7C62FBE9" w14:textId="77777777" w:rsidR="00DD64D7" w:rsidRPr="004F7CEA" w:rsidRDefault="00DD64D7" w:rsidP="00325B2E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Director</w:t>
            </w:r>
          </w:p>
        </w:tc>
        <w:tc>
          <w:tcPr>
            <w:tcW w:w="7550" w:type="dxa"/>
            <w:gridSpan w:val="2"/>
          </w:tcPr>
          <w:p w14:paraId="7C670B3C" w14:textId="77777777" w:rsidR="00DD64D7" w:rsidRPr="00C9410D" w:rsidRDefault="00DD64D7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DD64D7" w:rsidRPr="00CA5263" w14:paraId="0D4914CC" w14:textId="77777777" w:rsidTr="001849DE">
        <w:tc>
          <w:tcPr>
            <w:tcW w:w="2800" w:type="dxa"/>
          </w:tcPr>
          <w:p w14:paraId="272164A6" w14:textId="77777777" w:rsidR="00DD64D7" w:rsidRPr="004F7CEA" w:rsidRDefault="00DD64D7" w:rsidP="00325B2E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Name</w:t>
            </w:r>
          </w:p>
        </w:tc>
        <w:tc>
          <w:tcPr>
            <w:tcW w:w="7550" w:type="dxa"/>
            <w:gridSpan w:val="2"/>
          </w:tcPr>
          <w:p w14:paraId="471F0D2B" w14:textId="77777777" w:rsidR="00DD64D7" w:rsidRPr="00C9410D" w:rsidRDefault="00DD64D7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8E6263" w:rsidRPr="00CA5263" w14:paraId="0FD5A758" w14:textId="77777777" w:rsidTr="001849DE">
        <w:tc>
          <w:tcPr>
            <w:tcW w:w="2800" w:type="dxa"/>
          </w:tcPr>
          <w:p w14:paraId="5E643AD7" w14:textId="3E8B461F" w:rsidR="008E6263" w:rsidRPr="004F7CEA" w:rsidRDefault="00632E2F" w:rsidP="00632E2F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Title III Grant</w:t>
            </w:r>
            <w:r w:rsidR="008E6263"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:</w:t>
            </w:r>
          </w:p>
        </w:tc>
        <w:tc>
          <w:tcPr>
            <w:tcW w:w="7550" w:type="dxa"/>
            <w:gridSpan w:val="2"/>
          </w:tcPr>
          <w:p w14:paraId="46323986" w14:textId="1708F117" w:rsidR="008E6263" w:rsidRPr="00C9410D" w:rsidRDefault="000F7711" w:rsidP="008E6263">
            <w:pPr>
              <w:spacing w:after="60"/>
              <w:jc w:val="center"/>
              <w:rPr>
                <w:rFonts w:ascii="Arial" w:hAnsi="Arial" w:cs="Arial"/>
                <w:sz w:val="24"/>
              </w:rPr>
            </w:pP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278468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77F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8E626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HBCU</w:t>
            </w:r>
            <w:r w:rsidR="008E6263" w:rsidRP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  </w:t>
            </w: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1045056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8E626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FUTURE ACT</w:t>
            </w:r>
          </w:p>
        </w:tc>
      </w:tr>
      <w:tr w:rsidR="008E6263" w:rsidRPr="00B03A6D" w14:paraId="4C72FBB2" w14:textId="77777777" w:rsidTr="002E724B">
        <w:tc>
          <w:tcPr>
            <w:tcW w:w="10350" w:type="dxa"/>
            <w:gridSpan w:val="3"/>
            <w:shd w:val="clear" w:color="auto" w:fill="4472C4" w:themeFill="accent1"/>
          </w:tcPr>
          <w:p w14:paraId="748DF970" w14:textId="77777777" w:rsidR="008E6263" w:rsidRPr="00395E39" w:rsidRDefault="008E6263" w:rsidP="008E6263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: 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Objective Status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</w:t>
            </w:r>
          </w:p>
          <w:p w14:paraId="05A73667" w14:textId="77777777" w:rsidR="008E6263" w:rsidRPr="00395E39" w:rsidRDefault="008E6263" w:rsidP="008E6263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Provide a brief update of the status of each objective. </w:t>
            </w:r>
          </w:p>
          <w:p w14:paraId="7ADEB281" w14:textId="77777777" w:rsidR="008E6263" w:rsidRPr="00B03A6D" w:rsidRDefault="008E6263" w:rsidP="008E6263">
            <w:pPr>
              <w:jc w:val="center"/>
              <w:rPr>
                <w:rFonts w:ascii="Arial" w:hAnsi="Arial" w:cs="Arial"/>
                <w:color w:val="002060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Please </w:t>
            </w:r>
            <w:r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type</w:t>
            </w: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 all objectives as they are written in the proposal. Include measurable outcome, baseline data, and performance indicators.</w:t>
            </w:r>
          </w:p>
        </w:tc>
      </w:tr>
      <w:tr w:rsidR="008E6263" w:rsidRPr="00B03A6D" w14:paraId="5BF688A1" w14:textId="77777777" w:rsidTr="001849DE">
        <w:trPr>
          <w:trHeight w:val="593"/>
        </w:trPr>
        <w:tc>
          <w:tcPr>
            <w:tcW w:w="5150" w:type="dxa"/>
            <w:gridSpan w:val="2"/>
          </w:tcPr>
          <w:p w14:paraId="02C280E3" w14:textId="0833C1FA" w:rsidR="008E6263" w:rsidRDefault="008E6263" w:rsidP="008E6263">
            <w:pPr>
              <w:rPr>
                <w:rFonts w:ascii="Arial" w:hAnsi="Arial" w:cs="Arial"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Objective(s): Type out objectives as it is written in the approved proposal. </w:t>
            </w:r>
          </w:p>
          <w:p w14:paraId="2DCEE71F" w14:textId="77777777" w:rsidR="008E6263" w:rsidRPr="003603C3" w:rsidRDefault="008E6263" w:rsidP="008E626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75856A8C" w14:textId="13C11F61" w:rsidR="008E6263" w:rsidRPr="00790605" w:rsidRDefault="008E6263" w:rsidP="008E626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90605">
              <w:rPr>
                <w:rFonts w:ascii="Arial" w:hAnsi="Arial" w:cs="Arial"/>
                <w:b/>
                <w:sz w:val="24"/>
                <w:szCs w:val="24"/>
              </w:rPr>
              <w:t>Status of Performance Indicators</w:t>
            </w:r>
          </w:p>
          <w:p w14:paraId="1A557858" w14:textId="77777777" w:rsidR="008E6263" w:rsidRPr="003603C3" w:rsidRDefault="008E6263" w:rsidP="008E626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E6263" w:rsidRPr="00B03A6D" w14:paraId="22FDF514" w14:textId="77777777" w:rsidTr="001849DE">
        <w:tc>
          <w:tcPr>
            <w:tcW w:w="5150" w:type="dxa"/>
            <w:gridSpan w:val="2"/>
          </w:tcPr>
          <w:p w14:paraId="724783E8" w14:textId="77777777" w:rsidR="008E6263" w:rsidRPr="003603C3" w:rsidRDefault="008E6263" w:rsidP="008E6263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1:</w:t>
            </w:r>
          </w:p>
          <w:p w14:paraId="27F57024" w14:textId="77777777" w:rsidR="008E6263" w:rsidRPr="003603C3" w:rsidRDefault="008E6263" w:rsidP="008E6263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0DDBD884" w14:textId="77777777" w:rsidR="008E6263" w:rsidRPr="002E724B" w:rsidRDefault="008E6263" w:rsidP="008E6263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460E05B6" w14:textId="77777777" w:rsidR="008E6263" w:rsidRPr="002E724B" w:rsidRDefault="008E6263" w:rsidP="008E6263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8E6263" w:rsidRPr="00B03A6D" w14:paraId="2EE0DEFF" w14:textId="77777777" w:rsidTr="001849DE">
        <w:tc>
          <w:tcPr>
            <w:tcW w:w="5150" w:type="dxa"/>
            <w:gridSpan w:val="2"/>
          </w:tcPr>
          <w:p w14:paraId="0FEAF186" w14:textId="77777777" w:rsidR="008E6263" w:rsidRPr="003603C3" w:rsidRDefault="008E6263" w:rsidP="008E6263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2:</w:t>
            </w:r>
          </w:p>
          <w:p w14:paraId="433BFA4E" w14:textId="77777777" w:rsidR="008E6263" w:rsidRPr="003603C3" w:rsidRDefault="008E6263" w:rsidP="008E626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434062B8" w14:textId="77777777" w:rsidR="008E6263" w:rsidRPr="002E724B" w:rsidRDefault="008E6263" w:rsidP="008E6263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6EFE5A73" w14:textId="77777777" w:rsidR="008E6263" w:rsidRPr="002E724B" w:rsidRDefault="008E6263" w:rsidP="008E6263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8E6263" w:rsidRPr="00B03A6D" w14:paraId="48E653AD" w14:textId="77777777" w:rsidTr="001849DE">
        <w:trPr>
          <w:trHeight w:val="332"/>
        </w:trPr>
        <w:tc>
          <w:tcPr>
            <w:tcW w:w="5150" w:type="dxa"/>
            <w:gridSpan w:val="2"/>
          </w:tcPr>
          <w:p w14:paraId="03AFD191" w14:textId="77777777" w:rsidR="008E6263" w:rsidRPr="003603C3" w:rsidRDefault="008E6263" w:rsidP="008E6263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3:</w:t>
            </w:r>
          </w:p>
          <w:p w14:paraId="0B075E3A" w14:textId="77777777" w:rsidR="008E6263" w:rsidRPr="003603C3" w:rsidRDefault="008E6263" w:rsidP="008E6263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34B6938A" w14:textId="77777777" w:rsidR="008E6263" w:rsidRPr="002E724B" w:rsidRDefault="008E6263" w:rsidP="008E6263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5B46DF03" w14:textId="77777777" w:rsidR="008E6263" w:rsidRPr="002E724B" w:rsidRDefault="008E6263" w:rsidP="008E6263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8E6263" w:rsidRPr="00B03A6D" w14:paraId="63098D67" w14:textId="77777777" w:rsidTr="001849DE">
        <w:trPr>
          <w:trHeight w:val="386"/>
        </w:trPr>
        <w:tc>
          <w:tcPr>
            <w:tcW w:w="5150" w:type="dxa"/>
            <w:gridSpan w:val="2"/>
          </w:tcPr>
          <w:p w14:paraId="4724E8AB" w14:textId="77777777" w:rsidR="008E6263" w:rsidRPr="003603C3" w:rsidRDefault="008E6263" w:rsidP="008E6263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4:</w:t>
            </w:r>
          </w:p>
          <w:p w14:paraId="6DFEB346" w14:textId="77777777" w:rsidR="008E6263" w:rsidRPr="003603C3" w:rsidRDefault="008E6263" w:rsidP="008E6263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5F306563" w14:textId="77777777" w:rsidR="008E6263" w:rsidRPr="002E724B" w:rsidRDefault="008E6263" w:rsidP="008E6263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5EAE629A" w14:textId="77777777" w:rsidR="008E6263" w:rsidRPr="002E724B" w:rsidRDefault="008E6263" w:rsidP="008E6263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8E6263" w:rsidRPr="00B03A6D" w14:paraId="0F8DD6CD" w14:textId="77777777" w:rsidTr="001849DE">
        <w:tc>
          <w:tcPr>
            <w:tcW w:w="10350" w:type="dxa"/>
            <w:gridSpan w:val="3"/>
          </w:tcPr>
          <w:p w14:paraId="008291FF" w14:textId="77777777" w:rsidR="008E6263" w:rsidRPr="003603C3" w:rsidRDefault="008E6263" w:rsidP="008E6263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Have you encountered any challenges?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3062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-137537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No</w:t>
            </w:r>
          </w:p>
          <w:p w14:paraId="2C27947E" w14:textId="77777777" w:rsidR="008E6263" w:rsidRPr="003603C3" w:rsidRDefault="008E6263" w:rsidP="008E6263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If yes, describe any challenges encountered (in the below</w:t>
            </w:r>
            <w:r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 space</w:t>
            </w: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). </w:t>
            </w:r>
          </w:p>
          <w:p w14:paraId="057869BD" w14:textId="77777777" w:rsidR="008E6263" w:rsidRDefault="008E6263" w:rsidP="008E6263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777D2CF8" w14:textId="77777777" w:rsidR="008E6263" w:rsidRDefault="008E6263" w:rsidP="008E6263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18331C39" w14:textId="77777777" w:rsidR="008E6263" w:rsidRDefault="008E6263" w:rsidP="008E6263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7BCE64C9" w14:textId="77777777" w:rsidR="008E6263" w:rsidRDefault="008E6263" w:rsidP="008E6263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37FD680F" w14:textId="77777777" w:rsidR="008E6263" w:rsidRPr="00FF7506" w:rsidRDefault="008E6263" w:rsidP="008E6263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</w:tr>
      <w:tr w:rsidR="008E6263" w:rsidRPr="00B03A6D" w14:paraId="563695A8" w14:textId="77777777" w:rsidTr="002E724B">
        <w:trPr>
          <w:trHeight w:val="521"/>
        </w:trPr>
        <w:tc>
          <w:tcPr>
            <w:tcW w:w="10350" w:type="dxa"/>
            <w:gridSpan w:val="3"/>
            <w:shd w:val="clear" w:color="auto" w:fill="4472C4" w:themeFill="accent1"/>
          </w:tcPr>
          <w:p w14:paraId="4F7637A9" w14:textId="77777777" w:rsidR="008E6263" w:rsidRPr="00395E39" w:rsidRDefault="008E6263" w:rsidP="008E6263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</w:t>
            </w:r>
            <w:r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II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: Activity Management and Documentation</w:t>
            </w:r>
          </w:p>
          <w:p w14:paraId="05422949" w14:textId="77777777" w:rsidR="008E6263" w:rsidRPr="00B03A6D" w:rsidRDefault="008E6263" w:rsidP="008E626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lease respond to the following</w:t>
            </w:r>
          </w:p>
        </w:tc>
      </w:tr>
      <w:tr w:rsidR="008E6263" w:rsidRPr="00B03A6D" w14:paraId="5B86ED3E" w14:textId="77777777" w:rsidTr="001849DE">
        <w:tc>
          <w:tcPr>
            <w:tcW w:w="5150" w:type="dxa"/>
            <w:gridSpan w:val="2"/>
          </w:tcPr>
          <w:p w14:paraId="07183A75" w14:textId="77777777" w:rsidR="008E6263" w:rsidRDefault="008E6263" w:rsidP="008E6263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 xml:space="preserve">Are all Time and Efforts completed, submitted and up-to-date in the Title III office? </w:t>
            </w:r>
          </w:p>
          <w:p w14:paraId="4787479C" w14:textId="77777777" w:rsidR="008E6263" w:rsidRPr="00B03A6D" w:rsidRDefault="008E6263" w:rsidP="008E6263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no, provide a detailed explanation. </w:t>
            </w:r>
          </w:p>
        </w:tc>
        <w:tc>
          <w:tcPr>
            <w:tcW w:w="5200" w:type="dxa"/>
          </w:tcPr>
          <w:p w14:paraId="2BD312DA" w14:textId="77777777" w:rsidR="008E6263" w:rsidRPr="00B03A6D" w:rsidRDefault="000F7711" w:rsidP="008E6263">
            <w:pPr>
              <w:tabs>
                <w:tab w:val="right" w:pos="10800"/>
              </w:tabs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27226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263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8E6263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63926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263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8E6263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8E6263" w:rsidRPr="00B03A6D" w14:paraId="40E8C8A1" w14:textId="77777777" w:rsidTr="001849DE">
        <w:trPr>
          <w:trHeight w:val="70"/>
        </w:trPr>
        <w:tc>
          <w:tcPr>
            <w:tcW w:w="5150" w:type="dxa"/>
            <w:gridSpan w:val="2"/>
          </w:tcPr>
          <w:p w14:paraId="62483844" w14:textId="77777777" w:rsidR="008E6263" w:rsidRDefault="008E6263" w:rsidP="008E6263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Has all the equipment for your activity been tagged</w:t>
            </w:r>
            <w:r>
              <w:rPr>
                <w:rFonts w:ascii="Arial" w:hAnsi="Arial" w:cs="Arial"/>
                <w:sz w:val="24"/>
                <w:szCs w:val="24"/>
              </w:rPr>
              <w:t xml:space="preserve"> by the O</w:t>
            </w:r>
            <w:r w:rsidRPr="00B03A6D">
              <w:rPr>
                <w:rFonts w:ascii="Arial" w:hAnsi="Arial" w:cs="Arial"/>
                <w:sz w:val="24"/>
                <w:szCs w:val="24"/>
              </w:rPr>
              <w:t>ffice</w:t>
            </w:r>
            <w:r>
              <w:rPr>
                <w:rFonts w:ascii="Arial" w:hAnsi="Arial" w:cs="Arial"/>
                <w:sz w:val="24"/>
                <w:szCs w:val="24"/>
              </w:rPr>
              <w:t xml:space="preserve"> of Title III</w:t>
            </w:r>
            <w:r w:rsidRPr="00B03A6D"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07A37341" w14:textId="77777777" w:rsidR="008E6263" w:rsidRPr="00B03A6D" w:rsidRDefault="008E6263" w:rsidP="008E6263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no, provide a detailed explanation.</w:t>
            </w:r>
          </w:p>
        </w:tc>
        <w:tc>
          <w:tcPr>
            <w:tcW w:w="5200" w:type="dxa"/>
          </w:tcPr>
          <w:p w14:paraId="24894355" w14:textId="77777777" w:rsidR="008E6263" w:rsidRPr="00B03A6D" w:rsidRDefault="000F7711" w:rsidP="008E6263">
            <w:pPr>
              <w:tabs>
                <w:tab w:val="right" w:pos="10800"/>
              </w:tabs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591281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263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8E6263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792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263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8E6263">
              <w:rPr>
                <w:rFonts w:ascii="Arial" w:hAnsi="Arial" w:cs="Arial"/>
                <w:sz w:val="24"/>
                <w:szCs w:val="24"/>
              </w:rPr>
              <w:t xml:space="preserve">No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89180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263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8E6263">
              <w:rPr>
                <w:rFonts w:ascii="Arial" w:hAnsi="Arial" w:cs="Arial"/>
                <w:sz w:val="24"/>
                <w:szCs w:val="24"/>
              </w:rPr>
              <w:t>N/A</w:t>
            </w:r>
          </w:p>
        </w:tc>
      </w:tr>
      <w:tr w:rsidR="008E6263" w:rsidRPr="00B03A6D" w14:paraId="428A8BD3" w14:textId="77777777" w:rsidTr="001849DE">
        <w:trPr>
          <w:trHeight w:val="70"/>
        </w:trPr>
        <w:tc>
          <w:tcPr>
            <w:tcW w:w="5150" w:type="dxa"/>
            <w:gridSpan w:val="2"/>
          </w:tcPr>
          <w:p w14:paraId="3D659D88" w14:textId="77777777" w:rsidR="008E6263" w:rsidRPr="00B03A6D" w:rsidRDefault="008E6263" w:rsidP="008E626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hat supporting documentation is being collected to display achievement of each approved objective? </w:t>
            </w:r>
          </w:p>
        </w:tc>
        <w:tc>
          <w:tcPr>
            <w:tcW w:w="5200" w:type="dxa"/>
          </w:tcPr>
          <w:p w14:paraId="7E594A76" w14:textId="77777777" w:rsidR="008E6263" w:rsidRPr="00B03A6D" w:rsidRDefault="008E6263" w:rsidP="008E626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822FA56" w14:textId="77777777" w:rsidR="00DD64D7" w:rsidRPr="008B13D6" w:rsidRDefault="00DD64D7" w:rsidP="00DD64D7">
      <w:pPr>
        <w:pBdr>
          <w:bottom w:val="single" w:sz="12" w:space="0" w:color="auto"/>
        </w:pBdr>
        <w:spacing w:after="0" w:line="240" w:lineRule="auto"/>
        <w:rPr>
          <w:rFonts w:ascii="Arial" w:hAnsi="Arial" w:cs="Arial"/>
          <w:sz w:val="24"/>
        </w:rPr>
      </w:pPr>
    </w:p>
    <w:p w14:paraId="50EAA988" w14:textId="77777777" w:rsidR="00DD64D7" w:rsidRDefault="00DD64D7" w:rsidP="00DD64D7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(Note: Submit All Supporting Documents with Your Report)</w:t>
      </w:r>
    </w:p>
    <w:p w14:paraId="55769CA6" w14:textId="77777777" w:rsidR="00DD64D7" w:rsidRPr="008B13D6" w:rsidRDefault="00DD64D7" w:rsidP="002D526B">
      <w:pPr>
        <w:pBdr>
          <w:bottom w:val="single" w:sz="12" w:space="0" w:color="auto"/>
        </w:pBdr>
        <w:spacing w:after="0" w:line="240" w:lineRule="auto"/>
        <w:rPr>
          <w:rFonts w:ascii="Arial" w:hAnsi="Arial" w:cs="Arial"/>
          <w:b/>
          <w:i/>
          <w:sz w:val="24"/>
        </w:rPr>
      </w:pPr>
    </w:p>
    <w:p w14:paraId="426468C4" w14:textId="77777777" w:rsidR="00DD64D7" w:rsidRPr="00B51F13" w:rsidRDefault="00DD64D7" w:rsidP="00DD64D7">
      <w:pPr>
        <w:spacing w:after="240" w:line="240" w:lineRule="auto"/>
        <w:jc w:val="center"/>
        <w:rPr>
          <w:rFonts w:ascii="Arial" w:hAnsi="Arial" w:cs="Arial"/>
          <w:b/>
          <w:caps/>
          <w:sz w:val="24"/>
        </w:rPr>
      </w:pPr>
      <w:r w:rsidRPr="00B51F13">
        <w:rPr>
          <w:rFonts w:ascii="Arial" w:hAnsi="Arial" w:cs="Arial"/>
          <w:b/>
          <w:caps/>
          <w:sz w:val="24"/>
        </w:rPr>
        <w:lastRenderedPageBreak/>
        <w:t xml:space="preserve">Approval: </w:t>
      </w:r>
    </w:p>
    <w:p w14:paraId="21140697" w14:textId="5AD53161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u w:val="single"/>
        </w:rPr>
      </w:pPr>
      <w:r>
        <w:rPr>
          <w:rFonts w:ascii="Arial" w:eastAsia="Times New Roman" w:hAnsi="Arial" w:cs="Arial"/>
          <w:sz w:val="24"/>
          <w:szCs w:val="24"/>
        </w:rPr>
        <w:t>Activity Director</w:t>
      </w:r>
      <w:r w:rsidRPr="00CE2445">
        <w:rPr>
          <w:rFonts w:ascii="Arial" w:eastAsia="Times New Roman" w:hAnsi="Arial" w:cs="Arial"/>
          <w:sz w:val="24"/>
          <w:szCs w:val="24"/>
        </w:rPr>
        <w:t>: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="002E724B">
        <w:rPr>
          <w:rFonts w:ascii="Arial" w:eastAsia="Times New Roman" w:hAnsi="Arial" w:cs="Arial"/>
          <w:sz w:val="24"/>
          <w:szCs w:val="24"/>
          <w:u w:val="single"/>
        </w:rPr>
        <w:t xml:space="preserve">        </w:t>
      </w:r>
      <w:r w:rsidRPr="00CE2445">
        <w:rPr>
          <w:rFonts w:ascii="Arial" w:eastAsia="Times New Roman" w:hAnsi="Arial" w:cs="Arial"/>
          <w:sz w:val="24"/>
          <w:szCs w:val="24"/>
        </w:rPr>
        <w:t xml:space="preserve">          </w:t>
      </w:r>
      <w:r w:rsidR="002E724B">
        <w:rPr>
          <w:rFonts w:ascii="Arial" w:eastAsia="Times New Roman" w:hAnsi="Arial" w:cs="Arial"/>
          <w:sz w:val="24"/>
          <w:szCs w:val="24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="002E724B">
        <w:rPr>
          <w:rFonts w:ascii="Arial" w:eastAsia="Times New Roman" w:hAnsi="Arial" w:cs="Arial"/>
          <w:sz w:val="24"/>
          <w:szCs w:val="24"/>
          <w:u w:val="single"/>
        </w:rPr>
        <w:t xml:space="preserve"> 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</w:p>
    <w:p w14:paraId="184D8B1A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Signature 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71DE196B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708207D1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upervisor</w:t>
      </w:r>
      <w:r w:rsidRPr="00CE2445">
        <w:rPr>
          <w:rFonts w:ascii="Arial" w:eastAsia="Times New Roman" w:hAnsi="Arial" w:cs="Arial"/>
          <w:sz w:val="24"/>
          <w:szCs w:val="24"/>
        </w:rPr>
        <w:t xml:space="preserve">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</w:t>
      </w:r>
      <w:r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           </w:t>
      </w:r>
      <w:r w:rsidRPr="00CE2445">
        <w:rPr>
          <w:rFonts w:ascii="Arial" w:eastAsia="Times New Roman" w:hAnsi="Arial" w:cs="Arial"/>
          <w:sz w:val="24"/>
          <w:szCs w:val="24"/>
        </w:rPr>
        <w:t>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4772D722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1BB41715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6E65166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 xml:space="preserve">Title III Director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2CCDAEEA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69BC2052" w14:textId="77777777" w:rsidR="009057DE" w:rsidRDefault="009057DE"/>
    <w:sectPr w:rsidR="009057DE" w:rsidSect="002E724B">
      <w:pgSz w:w="12240" w:h="15840"/>
      <w:pgMar w:top="1440" w:right="1440" w:bottom="1440" w:left="1440" w:header="720" w:footer="720" w:gutter="0"/>
      <w:pgBorders w:offsetFrom="page">
        <w:top w:val="single" w:sz="12" w:space="24" w:color="4472C4" w:themeColor="accent1"/>
        <w:left w:val="single" w:sz="12" w:space="24" w:color="4472C4" w:themeColor="accent1"/>
        <w:bottom w:val="single" w:sz="12" w:space="24" w:color="4472C4" w:themeColor="accent1"/>
        <w:right w:val="single" w:sz="12" w:space="24" w:color="4472C4" w:themeColor="accent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zM0MDM1MDS2MDBX0lEKTi0uzszPAykwqgUAmhnUhSwAAAA="/>
  </w:docVars>
  <w:rsids>
    <w:rsidRoot w:val="00DD64D7"/>
    <w:rsid w:val="00045B82"/>
    <w:rsid w:val="000F7711"/>
    <w:rsid w:val="0013677F"/>
    <w:rsid w:val="001849DE"/>
    <w:rsid w:val="0023391F"/>
    <w:rsid w:val="002812C0"/>
    <w:rsid w:val="002D526B"/>
    <w:rsid w:val="002E724B"/>
    <w:rsid w:val="00300ED0"/>
    <w:rsid w:val="00310439"/>
    <w:rsid w:val="00383CBB"/>
    <w:rsid w:val="003A2430"/>
    <w:rsid w:val="003B063D"/>
    <w:rsid w:val="00424A7F"/>
    <w:rsid w:val="005F6F54"/>
    <w:rsid w:val="00606BCB"/>
    <w:rsid w:val="00622047"/>
    <w:rsid w:val="00632E2F"/>
    <w:rsid w:val="00661324"/>
    <w:rsid w:val="00790605"/>
    <w:rsid w:val="00877CE6"/>
    <w:rsid w:val="008D382F"/>
    <w:rsid w:val="008E6263"/>
    <w:rsid w:val="009057DE"/>
    <w:rsid w:val="00953549"/>
    <w:rsid w:val="00AF7299"/>
    <w:rsid w:val="00B316EB"/>
    <w:rsid w:val="00B96CF9"/>
    <w:rsid w:val="00BB7530"/>
    <w:rsid w:val="00BF27BA"/>
    <w:rsid w:val="00C87081"/>
    <w:rsid w:val="00CE2BB9"/>
    <w:rsid w:val="00D222D3"/>
    <w:rsid w:val="00DD64D7"/>
    <w:rsid w:val="00DE61EF"/>
    <w:rsid w:val="00F57EEA"/>
    <w:rsid w:val="00FC1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65721"/>
  <w15:chartTrackingRefBased/>
  <w15:docId w15:val="{A1E86F3E-7892-49B1-9132-948E75E86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4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64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64D7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DD64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7EF7559A3CE461CA0AFD294C2167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D389A-4D3B-4C8B-8D8C-DCC11168ECDE}"/>
      </w:docPartPr>
      <w:docPartBody>
        <w:p w:rsidR="00AF1859" w:rsidRDefault="00DD6955" w:rsidP="00DD6955">
          <w:pPr>
            <w:pStyle w:val="27EF7559A3CE461CA0AFD294C216737E3"/>
          </w:pPr>
          <w:r w:rsidRPr="003603C3">
            <w:rPr>
              <w:rStyle w:val="PlaceholderText"/>
              <w:rFonts w:ascii="Arial" w:hAnsi="Arial" w:cs="Arial"/>
              <w:color w:val="3A3A3A" w:themeColor="background2" w:themeShade="40"/>
              <w:sz w:val="24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6955"/>
    <w:rsid w:val="000E245C"/>
    <w:rsid w:val="002812C0"/>
    <w:rsid w:val="003A2430"/>
    <w:rsid w:val="003B063D"/>
    <w:rsid w:val="005B5ED3"/>
    <w:rsid w:val="006E08BA"/>
    <w:rsid w:val="00795FD6"/>
    <w:rsid w:val="007A01EE"/>
    <w:rsid w:val="007D2138"/>
    <w:rsid w:val="00820878"/>
    <w:rsid w:val="008647EA"/>
    <w:rsid w:val="00AC5E39"/>
    <w:rsid w:val="00AF1859"/>
    <w:rsid w:val="00B316EB"/>
    <w:rsid w:val="00BF27BA"/>
    <w:rsid w:val="00DD6955"/>
    <w:rsid w:val="00E671BA"/>
    <w:rsid w:val="00EB0457"/>
    <w:rsid w:val="00FC1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6955"/>
    <w:rPr>
      <w:color w:val="808080"/>
    </w:rPr>
  </w:style>
  <w:style w:type="paragraph" w:customStyle="1" w:styleId="27EF7559A3CE461CA0AFD294C216737E3">
    <w:name w:val="27EF7559A3CE461CA0AFD294C216737E3"/>
    <w:rsid w:val="00DD6955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10B6E-F1BD-47AA-8C72-1A4F0FEA1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3</Words>
  <Characters>1471</Characters>
  <Application>Microsoft Office Word</Application>
  <DocSecurity>0</DocSecurity>
  <Lines>86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-Gilliard, LaTashia</dc:creator>
  <cp:keywords/>
  <dc:description/>
  <cp:lastModifiedBy>Cooper-Johnson, Chrystal</cp:lastModifiedBy>
  <cp:revision>4</cp:revision>
  <cp:lastPrinted>2022-09-30T16:57:00Z</cp:lastPrinted>
  <dcterms:created xsi:type="dcterms:W3CDTF">2025-09-26T14:54:00Z</dcterms:created>
  <dcterms:modified xsi:type="dcterms:W3CDTF">2025-09-26T14:54:00Z</dcterms:modified>
</cp:coreProperties>
</file>